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mmary of screening the non-English record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anguage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etriev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creened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%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elevant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hines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%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renc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erm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%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donesi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tali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Japanes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Kore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olis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%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ortugues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ussi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%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anis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kraini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WHITE"/>
              <w:bottom w:val="single" w:sz="2" w:space="0" w:color="WHITE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WHITE"/>
              <w:bottom w:val="single" w:sz="2" w:space="0" w:color="WHITE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WHITE"/>
              <w:bottom w:val="single" w:sz="2" w:space="0" w:color="WHITE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,189</w:t>
            </w:r>
          </w:p>
        </w:tc>
        <w:tc>
          <w:tcPr>
            <w:tcBorders>
              <w:top w:val="single" w:sz="16" w:space="0" w:color="WHITE"/>
              <w:bottom w:val="single" w:sz="2" w:space="0" w:color="WHITE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,265</w:t>
            </w:r>
          </w:p>
        </w:tc>
        <w:tc>
          <w:tcPr>
            <w:tcBorders>
              <w:top w:val="single" w:sz="16" w:space="0" w:color="WHITE"/>
              <w:bottom w:val="single" w:sz="2" w:space="0" w:color="WHITE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WHITE"/>
              <w:bottom w:val="single" w:sz="2" w:space="0" w:color="WHITE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4</w:t>
            </w:r>
          </w:p>
        </w:tc>
      </w:tr>
      <w:tr>
        <w:trPr>
          <w:cantSplit/>
        </w:trPr>
        <w:tc>
          <w:tcPr>
            <w:tcBorders>
              <w:top w:val="single" w:sz="2" w:space="0" w:color="WHITE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 screened</w:t>
            </w:r>
          </w:p>
        </w:tc>
        <w:tc>
          <w:tcPr>
            <w:tcBorders>
              <w:top w:val="single" w:sz="2" w:space="0" w:color="WHITE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2" w:space="0" w:color="WHITE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2" w:space="0" w:color="WHITE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2" w:space="0" w:color="WHITE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2%</w:t>
            </w:r>
          </w:p>
        </w:tc>
        <w:tc>
          <w:tcPr>
            <w:tcBorders>
              <w:top w:val="single" w:sz="2" w:space="0" w:color="WHITE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or each language, 1000 entries were retrieved from Google Scholar - lower numbers here are due to internal duplication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10:48:11Z</dcterms:created>
  <dcterms:modified xsi:type="dcterms:W3CDTF">2023-05-15T10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